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8C2992" w14:textId="76811E8C" w:rsidR="00026D95" w:rsidRPr="008550F4" w:rsidRDefault="008550F4" w:rsidP="008550F4">
      <w:pPr>
        <w:pStyle w:val="FirstParagraph"/>
        <w:jc w:val="right"/>
        <w:rPr>
          <w:rFonts w:ascii="Times New Roman" w:hAnsi="Times New Roman" w:cs="Times New Roman"/>
          <w:i/>
          <w:iCs/>
        </w:rPr>
      </w:pPr>
      <w:r w:rsidRPr="008550F4">
        <w:rPr>
          <w:rFonts w:ascii="Times New Roman" w:hAnsi="Times New Roman" w:cs="Times New Roman"/>
          <w:i/>
          <w:iCs/>
        </w:rPr>
        <w:t>Załącznik nr 1</w:t>
      </w:r>
    </w:p>
    <w:p w14:paraId="79237504" w14:textId="77777777" w:rsidR="00026D95" w:rsidRPr="008550F4" w:rsidRDefault="00484A84" w:rsidP="007708D4">
      <w:pPr>
        <w:pStyle w:val="Tekstpodstawowy"/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8550F4">
        <w:rPr>
          <w:rFonts w:ascii="Times New Roman" w:hAnsi="Times New Roman" w:cs="Times New Roman"/>
          <w:b/>
          <w:bCs/>
        </w:rPr>
        <w:t>PROGRAM STAŻU UCZNIOWSKIEGO</w:t>
      </w:r>
    </w:p>
    <w:p w14:paraId="604D1662" w14:textId="4C71435E" w:rsidR="00026D95" w:rsidRPr="008550F4" w:rsidRDefault="00484A84" w:rsidP="008550F4">
      <w:pPr>
        <w:pStyle w:val="Tekstpodstawowy"/>
        <w:jc w:val="center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do Umowy o organizację stażu uczniowskiego</w:t>
      </w:r>
      <w:r w:rsidR="008550F4" w:rsidRPr="008550F4">
        <w:rPr>
          <w:rFonts w:ascii="Times New Roman" w:hAnsi="Times New Roman" w:cs="Times New Roman"/>
        </w:rPr>
        <w:t xml:space="preserve"> </w:t>
      </w:r>
      <w:r w:rsidRPr="008550F4">
        <w:rPr>
          <w:rFonts w:ascii="Times New Roman" w:hAnsi="Times New Roman" w:cs="Times New Roman"/>
        </w:rPr>
        <w:t>nr ………./2026</w:t>
      </w:r>
    </w:p>
    <w:p w14:paraId="436F0647" w14:textId="77777777" w:rsidR="008550F4" w:rsidRPr="008550F4" w:rsidRDefault="008550F4" w:rsidP="008550F4">
      <w:pPr>
        <w:pStyle w:val="Tekstpodstawowy"/>
        <w:jc w:val="center"/>
        <w:rPr>
          <w:rFonts w:ascii="Times New Roman" w:hAnsi="Times New Roman" w:cs="Times New Roman"/>
        </w:rPr>
      </w:pPr>
    </w:p>
    <w:p w14:paraId="7E719B18" w14:textId="5D1FCBFD" w:rsidR="00026D95" w:rsidRPr="008550F4" w:rsidRDefault="00484A8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550F4">
        <w:rPr>
          <w:rFonts w:ascii="Times New Roman" w:hAnsi="Times New Roman" w:cs="Times New Roman"/>
          <w:b/>
          <w:bCs/>
        </w:rPr>
        <w:t>D</w:t>
      </w:r>
      <w:r w:rsidR="008550F4" w:rsidRPr="008550F4">
        <w:rPr>
          <w:rFonts w:ascii="Times New Roman" w:hAnsi="Times New Roman" w:cs="Times New Roman"/>
          <w:b/>
          <w:bCs/>
        </w:rPr>
        <w:t xml:space="preserve">ane stażysty </w:t>
      </w:r>
    </w:p>
    <w:p w14:paraId="6757D87C" w14:textId="77777777" w:rsidR="00026D95" w:rsidRPr="008550F4" w:rsidRDefault="00484A84" w:rsidP="007708D4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Imię i nazwisko: …………………………………………………………..</w:t>
      </w:r>
    </w:p>
    <w:p w14:paraId="08BE5857" w14:textId="77777777" w:rsidR="007708D4" w:rsidRDefault="007708D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6ACDFB21" w14:textId="68470CAE" w:rsidR="00026D95" w:rsidRPr="008550F4" w:rsidRDefault="008550F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550F4">
        <w:rPr>
          <w:rFonts w:ascii="Times New Roman" w:hAnsi="Times New Roman" w:cs="Times New Roman"/>
          <w:b/>
          <w:bCs/>
        </w:rPr>
        <w:t>Dane podmiotu przyjmującego na staż</w:t>
      </w:r>
    </w:p>
    <w:p w14:paraId="7B281161" w14:textId="77777777" w:rsidR="00026D95" w:rsidRPr="008550F4" w:rsidRDefault="00484A84" w:rsidP="007708D4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Nazwa: …………………………………………………………..</w:t>
      </w:r>
    </w:p>
    <w:p w14:paraId="50F9E2C7" w14:textId="77777777" w:rsidR="007708D4" w:rsidRDefault="007708D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72E674BE" w14:textId="1048E374" w:rsidR="00026D95" w:rsidRDefault="008550F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550F4">
        <w:rPr>
          <w:rFonts w:ascii="Times New Roman" w:hAnsi="Times New Roman" w:cs="Times New Roman"/>
          <w:b/>
          <w:bCs/>
        </w:rPr>
        <w:t>Zakres treści program</w:t>
      </w:r>
      <w:r w:rsidR="008076A3">
        <w:rPr>
          <w:rFonts w:ascii="Times New Roman" w:hAnsi="Times New Roman" w:cs="Times New Roman"/>
          <w:b/>
          <w:bCs/>
        </w:rPr>
        <w:t>u</w:t>
      </w:r>
      <w:r w:rsidR="00195D64">
        <w:rPr>
          <w:rFonts w:ascii="Times New Roman" w:hAnsi="Times New Roman" w:cs="Times New Roman"/>
          <w:b/>
          <w:bCs/>
        </w:rPr>
        <w:t xml:space="preserve"> stażu</w:t>
      </w:r>
      <w:bookmarkStart w:id="0" w:name="_GoBack"/>
      <w:bookmarkEnd w:id="0"/>
      <w:r w:rsidR="007708D4" w:rsidRPr="007708D4">
        <w:rPr>
          <w:rFonts w:ascii="Times New Roman" w:hAnsi="Times New Roman" w:cs="Times New Roman"/>
        </w:rPr>
        <w:t>:</w:t>
      </w:r>
    </w:p>
    <w:p w14:paraId="1B005B54" w14:textId="77777777" w:rsidR="001C690A" w:rsidRPr="00502A62" w:rsidRDefault="001C690A" w:rsidP="00746655">
      <w:pPr>
        <w:pStyle w:val="Compact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502A62">
        <w:rPr>
          <w:rFonts w:ascii="Times New Roman" w:eastAsia="Calibri" w:hAnsi="Times New Roman" w:cs="Times New Roman"/>
          <w:b/>
        </w:rPr>
        <w:t>Montaż i modernizacja komputera</w:t>
      </w:r>
      <w:r w:rsidR="003C46B5" w:rsidRPr="00502A62">
        <w:rPr>
          <w:rFonts w:ascii="Times New Roman" w:eastAsia="Calibri" w:hAnsi="Times New Roman" w:cs="Times New Roman"/>
        </w:rPr>
        <w:t xml:space="preserve">: </w:t>
      </w:r>
      <w:r w:rsidRPr="00502A62">
        <w:rPr>
          <w:rFonts w:ascii="Times New Roman" w:eastAsia="Calibri" w:hAnsi="Times New Roman" w:cs="Times New Roman"/>
        </w:rPr>
        <w:t xml:space="preserve">montaż komputera, </w:t>
      </w:r>
      <w:r w:rsidRPr="00502A62">
        <w:rPr>
          <w:rFonts w:ascii="Times New Roman" w:hAnsi="Times New Roman" w:cs="Times New Roman"/>
          <w:lang w:val="en-US"/>
        </w:rPr>
        <w:t>wykonanie konfiguracji BIOS (Basic Input/Output System) /UEFI (Unified Extensible Firmware Interface)</w:t>
      </w:r>
      <w:r w:rsidR="003C46B5" w:rsidRPr="00502A62">
        <w:rPr>
          <w:rFonts w:ascii="Times New Roman" w:hAnsi="Times New Roman" w:cs="Times New Roman"/>
        </w:rPr>
        <w:t xml:space="preserve">, </w:t>
      </w:r>
      <w:r w:rsidRPr="00502A62">
        <w:rPr>
          <w:rFonts w:ascii="Times New Roman" w:hAnsi="Times New Roman" w:cs="Times New Roman"/>
        </w:rPr>
        <w:t xml:space="preserve">wykonanie aktualizacji BIOS/UEFI, modernizacja komputera, instalacje systemu operacyjnego, zabezpieczenia komputera </w:t>
      </w:r>
    </w:p>
    <w:p w14:paraId="794EE373" w14:textId="77777777" w:rsidR="00662C94" w:rsidRPr="00502A62" w:rsidRDefault="001C690A" w:rsidP="00746655">
      <w:pPr>
        <w:pStyle w:val="Compact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502A62">
        <w:rPr>
          <w:rFonts w:ascii="Times New Roman" w:hAnsi="Times New Roman" w:cs="Times New Roman"/>
          <w:b/>
          <w:bCs/>
        </w:rPr>
        <w:t xml:space="preserve">Montaż sieci komputerowej: </w:t>
      </w:r>
      <w:r w:rsidRPr="00502A62">
        <w:rPr>
          <w:rFonts w:ascii="Times New Roman" w:hAnsi="Times New Roman" w:cs="Times New Roman"/>
        </w:rPr>
        <w:t xml:space="preserve">montaż okablowania sieciowego zgodnie z projektem lokalnej sieci komputerowej, montaż pasywnych elementów zgodnie z projektem lokalnej sieci komputerowej, </w:t>
      </w:r>
    </w:p>
    <w:p w14:paraId="7D36077F" w14:textId="77777777" w:rsidR="00662C94" w:rsidRPr="00502A62" w:rsidRDefault="00662C94" w:rsidP="00746655">
      <w:pPr>
        <w:pStyle w:val="Compact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502A62">
        <w:rPr>
          <w:rFonts w:ascii="Times New Roman" w:hAnsi="Times New Roman" w:cs="Times New Roman"/>
          <w:b/>
          <w:bCs/>
        </w:rPr>
        <w:t xml:space="preserve">Tworzenie witryn internatowych: </w:t>
      </w:r>
      <w:r w:rsidRPr="00502A62">
        <w:rPr>
          <w:rFonts w:ascii="Times New Roman" w:hAnsi="Times New Roman" w:cs="Times New Roman"/>
          <w:bCs/>
        </w:rPr>
        <w:t>przygotowanie</w:t>
      </w:r>
      <w:r w:rsidRPr="00502A62">
        <w:rPr>
          <w:rFonts w:ascii="Times New Roman" w:hAnsi="Times New Roman" w:cs="Times New Roman"/>
          <w:b/>
          <w:bCs/>
        </w:rPr>
        <w:t xml:space="preserve"> </w:t>
      </w:r>
      <w:r w:rsidRPr="00502A62">
        <w:rPr>
          <w:rFonts w:ascii="Times New Roman" w:hAnsi="Times New Roman" w:cs="Times New Roman"/>
        </w:rPr>
        <w:t>projektu strony internetowej pod kątem potrzebnych plików graficznych, multimedialnych oraz narzędzi,  przygotowanie struktury strony, stworzenie strony zgodnej z wytycznymi dotyczącymi ułatwień w dostępie do treści publikowanych w internecie,</w:t>
      </w:r>
    </w:p>
    <w:p w14:paraId="36A03368" w14:textId="724DD416" w:rsidR="00662C94" w:rsidRPr="00502A62" w:rsidRDefault="00662C94" w:rsidP="00746655">
      <w:pPr>
        <w:pStyle w:val="Compact"/>
        <w:numPr>
          <w:ilvl w:val="0"/>
          <w:numId w:val="13"/>
        </w:numPr>
        <w:spacing w:before="0" w:line="276" w:lineRule="auto"/>
        <w:jc w:val="both"/>
        <w:rPr>
          <w:rFonts w:ascii="Times New Roman" w:hAnsi="Times New Roman" w:cs="Times New Roman"/>
          <w:b/>
          <w:bCs/>
        </w:rPr>
      </w:pPr>
      <w:r w:rsidRPr="00502A62">
        <w:rPr>
          <w:rFonts w:ascii="Times New Roman" w:hAnsi="Times New Roman" w:cs="Times New Roman"/>
          <w:b/>
          <w:bCs/>
        </w:rPr>
        <w:t xml:space="preserve">Administrowanie bazami danych: </w:t>
      </w:r>
      <w:r w:rsidRPr="00502A62">
        <w:rPr>
          <w:rFonts w:ascii="Times New Roman" w:hAnsi="Times New Roman" w:cs="Times New Roman"/>
        </w:rPr>
        <w:t xml:space="preserve">tworzenie baz danych, tworzenie i przywracanie kopii zapasowych baz danych,  importowanie i eksportowanie tabel baz danych, zmiana i usuwanie rekordów w bazie danych przy użyciu języka SQL, tworzenie skryptów w strukturalnym języku zapytań, </w:t>
      </w:r>
    </w:p>
    <w:p w14:paraId="6DC051AE" w14:textId="77777777" w:rsidR="00746655" w:rsidRDefault="00662C94" w:rsidP="00746655">
      <w:pPr>
        <w:pStyle w:val="Akapitzlist"/>
        <w:numPr>
          <w:ilvl w:val="0"/>
          <w:numId w:val="13"/>
        </w:numPr>
        <w:tabs>
          <w:tab w:val="left" w:pos="28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02A62">
        <w:rPr>
          <w:rFonts w:ascii="Times New Roman" w:hAnsi="Times New Roman" w:cs="Times New Roman"/>
          <w:sz w:val="24"/>
          <w:szCs w:val="24"/>
        </w:rPr>
        <w:t xml:space="preserve"> </w:t>
      </w:r>
      <w:r w:rsidRPr="00502A62">
        <w:rPr>
          <w:rFonts w:ascii="Times New Roman" w:hAnsi="Times New Roman" w:cs="Times New Roman"/>
          <w:b/>
          <w:bCs/>
          <w:sz w:val="24"/>
          <w:szCs w:val="24"/>
        </w:rPr>
        <w:t xml:space="preserve">Zarządzanie CMS: </w:t>
      </w:r>
      <w:r w:rsidR="00502A62" w:rsidRPr="00502A62">
        <w:rPr>
          <w:rFonts w:ascii="Times New Roman" w:hAnsi="Times New Roman" w:cs="Times New Roman"/>
          <w:bCs/>
          <w:sz w:val="24"/>
          <w:szCs w:val="24"/>
        </w:rPr>
        <w:t>konfiguracja i administrowanie</w:t>
      </w:r>
      <w:r w:rsidR="00502A62" w:rsidRPr="00502A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02A62" w:rsidRPr="00502A62">
        <w:rPr>
          <w:rFonts w:ascii="Times New Roman" w:hAnsi="Times New Roman" w:cs="Times New Roman"/>
          <w:sz w:val="24"/>
          <w:szCs w:val="24"/>
        </w:rPr>
        <w:t>systemem zarządzania treścią, stosowanie i modernizacja szablonów dla zarządzania treścią, prowadzenie aktualizacji systemów zarządzania treścią, import materiałów multimedialnych do systemów zarządzania treścią</w:t>
      </w:r>
    </w:p>
    <w:p w14:paraId="41D89508" w14:textId="01111635" w:rsidR="00746655" w:rsidRPr="00746655" w:rsidRDefault="00502A62" w:rsidP="00746655">
      <w:pPr>
        <w:pStyle w:val="Akapitzlist"/>
        <w:numPr>
          <w:ilvl w:val="0"/>
          <w:numId w:val="13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6655">
        <w:rPr>
          <w:rFonts w:ascii="Times New Roman" w:hAnsi="Times New Roman" w:cs="Times New Roman"/>
          <w:b/>
          <w:bCs/>
          <w:sz w:val="24"/>
          <w:szCs w:val="24"/>
        </w:rPr>
        <w:t>Aplikacje internetowe</w:t>
      </w:r>
      <w:r w:rsidR="008076A3" w:rsidRPr="00746655">
        <w:rPr>
          <w:rFonts w:ascii="Times New Roman" w:hAnsi="Times New Roman" w:cs="Times New Roman"/>
          <w:sz w:val="24"/>
          <w:szCs w:val="24"/>
        </w:rPr>
        <w:t>:</w:t>
      </w:r>
      <w:r w:rsidRPr="00746655">
        <w:rPr>
          <w:rFonts w:ascii="Times New Roman" w:hAnsi="Times New Roman" w:cs="Times New Roman"/>
          <w:color w:val="00000A"/>
          <w:sz w:val="24"/>
          <w:szCs w:val="24"/>
        </w:rPr>
        <w:t xml:space="preserve"> definiowane zmienne o typach prostych, stałe, własnych łańcuchów, rozpoznawanie operatorów arytmetycznych, pisania, logicznych, stosowanie instrukcji sterujących, tworzenie prostych aplikacji, klas, obiektów, dołączanie biblioteki do kodu programu, </w:t>
      </w:r>
      <w:r w:rsidR="00746655" w:rsidRPr="00746655">
        <w:rPr>
          <w:rFonts w:ascii="Times New Roman" w:hAnsi="Times New Roman" w:cs="Times New Roman"/>
          <w:color w:val="00000A"/>
          <w:sz w:val="24"/>
          <w:szCs w:val="24"/>
        </w:rPr>
        <w:t xml:space="preserve">korzystanie z języka </w:t>
      </w:r>
      <w:r w:rsidR="00746655" w:rsidRPr="00746655">
        <w:rPr>
          <w:rFonts w:ascii="Times New Roman" w:hAnsi="Times New Roman" w:cs="Times New Roman"/>
          <w:sz w:val="24"/>
          <w:szCs w:val="24"/>
        </w:rPr>
        <w:t xml:space="preserve">JavaScript, wyszukiwanie i poprawa błędów w kodzie źródłowym, testowanie aplikacji internetowych </w:t>
      </w:r>
    </w:p>
    <w:p w14:paraId="370A2CB9" w14:textId="00F7E9FF" w:rsidR="003C46B5" w:rsidRPr="00746655" w:rsidRDefault="003C46B5" w:rsidP="00746655">
      <w:pPr>
        <w:tabs>
          <w:tab w:val="left" w:pos="28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17104499" w14:textId="77777777" w:rsidR="008550F4" w:rsidRPr="008550F4" w:rsidRDefault="008550F4" w:rsidP="007708D4">
      <w:pPr>
        <w:pStyle w:val="Compact"/>
        <w:spacing w:line="276" w:lineRule="auto"/>
        <w:jc w:val="both"/>
        <w:rPr>
          <w:rFonts w:ascii="Times New Roman" w:hAnsi="Times New Roman" w:cs="Times New Roman"/>
        </w:rPr>
      </w:pPr>
    </w:p>
    <w:p w14:paraId="39CF4766" w14:textId="77777777" w:rsidR="00026D95" w:rsidRPr="008550F4" w:rsidRDefault="00484A84" w:rsidP="007708D4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………………………………. Przyjmujący na Staż</w:t>
      </w:r>
    </w:p>
    <w:p w14:paraId="1C66E089" w14:textId="77777777" w:rsidR="008550F4" w:rsidRPr="008550F4" w:rsidRDefault="008550F4" w:rsidP="00015287">
      <w:pPr>
        <w:pStyle w:val="Tekstpodstawowy"/>
        <w:spacing w:before="0" w:after="0" w:line="276" w:lineRule="auto"/>
      </w:pPr>
    </w:p>
    <w:p w14:paraId="5FF2D6D0" w14:textId="77777777" w:rsidR="00026D95" w:rsidRPr="008550F4" w:rsidRDefault="00484A84" w:rsidP="007708D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………………………………. Dyrektor szkoły</w:t>
      </w:r>
    </w:p>
    <w:p w14:paraId="473E3878" w14:textId="77777777" w:rsidR="008550F4" w:rsidRPr="008550F4" w:rsidRDefault="008550F4" w:rsidP="00015287">
      <w:pPr>
        <w:pStyle w:val="Tekstpodstawowy"/>
        <w:spacing w:after="0" w:line="276" w:lineRule="auto"/>
        <w:jc w:val="both"/>
        <w:rPr>
          <w:rFonts w:ascii="Times New Roman" w:hAnsi="Times New Roman" w:cs="Times New Roman"/>
        </w:rPr>
      </w:pPr>
    </w:p>
    <w:p w14:paraId="0227E3B3" w14:textId="77777777" w:rsidR="00026D95" w:rsidRPr="008550F4" w:rsidRDefault="00484A84" w:rsidP="007708D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………………………………. Stażysta</w:t>
      </w:r>
    </w:p>
    <w:p w14:paraId="30FB432B" w14:textId="13924470" w:rsidR="008550F4" w:rsidRPr="008550F4" w:rsidRDefault="00015287" w:rsidP="00015287">
      <w:pPr>
        <w:pStyle w:val="Tekstpodstawowy"/>
        <w:tabs>
          <w:tab w:val="left" w:pos="3690"/>
        </w:tabs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F57005A" w14:textId="77777777" w:rsidR="00026D95" w:rsidRPr="008550F4" w:rsidRDefault="00484A84" w:rsidP="007708D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………………………………. Rodzic/Opiekun Prawny (</w:t>
      </w:r>
      <w:r w:rsidRPr="008550F4">
        <w:rPr>
          <w:rFonts w:ascii="Times New Roman" w:hAnsi="Times New Roman" w:cs="Times New Roman"/>
          <w:i/>
          <w:iCs/>
        </w:rPr>
        <w:t>dotyczy ucznia niepełnoletniego</w:t>
      </w:r>
      <w:r w:rsidRPr="008550F4">
        <w:rPr>
          <w:rFonts w:ascii="Times New Roman" w:hAnsi="Times New Roman" w:cs="Times New Roman"/>
        </w:rPr>
        <w:t>)</w:t>
      </w:r>
    </w:p>
    <w:sectPr w:rsidR="00026D95" w:rsidRPr="008550F4" w:rsidSect="001E0356">
      <w:headerReference w:type="default" r:id="rId7"/>
      <w:footnotePr>
        <w:numRestart w:val="eachSect"/>
      </w:footnotePr>
      <w:pgSz w:w="12240" w:h="15840"/>
      <w:pgMar w:top="709" w:right="1417" w:bottom="1276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C9935B" w14:textId="77777777" w:rsidR="00DF30C0" w:rsidRPr="008550F4" w:rsidRDefault="00DF30C0" w:rsidP="008550F4">
      <w:pPr>
        <w:spacing w:after="0"/>
      </w:pPr>
      <w:r w:rsidRPr="008550F4">
        <w:separator/>
      </w:r>
    </w:p>
  </w:endnote>
  <w:endnote w:type="continuationSeparator" w:id="0">
    <w:p w14:paraId="7123E7BA" w14:textId="77777777" w:rsidR="00DF30C0" w:rsidRPr="008550F4" w:rsidRDefault="00DF30C0" w:rsidP="008550F4">
      <w:pPr>
        <w:spacing w:after="0"/>
      </w:pPr>
      <w:r w:rsidRPr="008550F4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613A1F" w14:textId="77777777" w:rsidR="00DF30C0" w:rsidRPr="008550F4" w:rsidRDefault="00DF30C0" w:rsidP="008550F4">
      <w:pPr>
        <w:spacing w:after="0"/>
      </w:pPr>
      <w:r w:rsidRPr="008550F4">
        <w:separator/>
      </w:r>
    </w:p>
  </w:footnote>
  <w:footnote w:type="continuationSeparator" w:id="0">
    <w:p w14:paraId="4371187A" w14:textId="77777777" w:rsidR="00DF30C0" w:rsidRPr="008550F4" w:rsidRDefault="00DF30C0" w:rsidP="008550F4">
      <w:pPr>
        <w:spacing w:after="0"/>
      </w:pPr>
      <w:r w:rsidRPr="008550F4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1E5B0E" w14:textId="61019867" w:rsidR="008550F4" w:rsidRPr="008550F4" w:rsidRDefault="008550F4">
    <w:pPr>
      <w:pStyle w:val="Nagwek"/>
    </w:pPr>
    <w:r w:rsidRPr="008550F4">
      <w:rPr>
        <w:lang w:eastAsia="pl-PL"/>
      </w:rPr>
      <w:drawing>
        <wp:inline distT="0" distB="0" distL="0" distR="0" wp14:anchorId="76051073" wp14:editId="78EE1752">
          <wp:extent cx="5749290" cy="420370"/>
          <wp:effectExtent l="0" t="0" r="3810" b="0"/>
          <wp:docPr id="1445804966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9290" cy="420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86E98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B6289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946C903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B30099E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4CD6263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723E281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1CEABD26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EEDAE69A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8"/>
    <w:multiLevelType w:val="multilevel"/>
    <w:tmpl w:val="3B3A7C3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21"/>
    <w:multiLevelType w:val="multilevel"/>
    <w:tmpl w:val="A9C6A7D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10" w15:restartNumberingAfterBreak="0">
    <w:nsid w:val="103319EA"/>
    <w:multiLevelType w:val="hybridMultilevel"/>
    <w:tmpl w:val="469643AE"/>
    <w:lvl w:ilvl="0" w:tplc="BDB8C0B0">
      <w:start w:val="1"/>
      <w:numFmt w:val="upperRoman"/>
      <w:lvlText w:val="%1."/>
      <w:lvlJc w:val="left"/>
      <w:pPr>
        <w:ind w:left="1080" w:hanging="720"/>
      </w:pPr>
      <w:rPr>
        <w:rFonts w:ascii="Times New Roman" w:eastAsia="Calibri" w:hAnsi="Times New Roman"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F53A44"/>
    <w:multiLevelType w:val="hybridMultilevel"/>
    <w:tmpl w:val="8130A616"/>
    <w:lvl w:ilvl="0" w:tplc="334C777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F0092A"/>
    <w:multiLevelType w:val="hybridMultilevel"/>
    <w:tmpl w:val="70724E82"/>
    <w:lvl w:ilvl="0" w:tplc="FFD6610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1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73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45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17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89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1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33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051" w:hanging="360"/>
      </w:pPr>
      <w:rPr>
        <w:rFonts w:ascii="Wingdings" w:hAnsi="Wingdings" w:hint="default"/>
      </w:rPr>
    </w:lvl>
  </w:abstractNum>
  <w:abstractNum w:abstractNumId="13" w15:restartNumberingAfterBreak="0">
    <w:nsid w:val="4F257B31"/>
    <w:multiLevelType w:val="hybridMultilevel"/>
    <w:tmpl w:val="A816E72E"/>
    <w:lvl w:ilvl="0" w:tplc="0415000F">
      <w:start w:val="1"/>
      <w:numFmt w:val="decimal"/>
      <w:lvlText w:val="%1."/>
      <w:lvlJc w:val="left"/>
      <w:pPr>
        <w:ind w:left="2520" w:hanging="360"/>
      </w:pPr>
    </w:lvl>
    <w:lvl w:ilvl="1" w:tplc="04150019" w:tentative="1">
      <w:start w:val="1"/>
      <w:numFmt w:val="lowerLetter"/>
      <w:lvlText w:val="%2."/>
      <w:lvlJc w:val="left"/>
      <w:pPr>
        <w:ind w:left="3240" w:hanging="360"/>
      </w:pPr>
    </w:lvl>
    <w:lvl w:ilvl="2" w:tplc="0415001B" w:tentative="1">
      <w:start w:val="1"/>
      <w:numFmt w:val="lowerRoman"/>
      <w:lvlText w:val="%3."/>
      <w:lvlJc w:val="right"/>
      <w:pPr>
        <w:ind w:left="3960" w:hanging="180"/>
      </w:pPr>
    </w:lvl>
    <w:lvl w:ilvl="3" w:tplc="0415000F" w:tentative="1">
      <w:start w:val="1"/>
      <w:numFmt w:val="decimal"/>
      <w:lvlText w:val="%4."/>
      <w:lvlJc w:val="left"/>
      <w:pPr>
        <w:ind w:left="4680" w:hanging="360"/>
      </w:pPr>
    </w:lvl>
    <w:lvl w:ilvl="4" w:tplc="04150019" w:tentative="1">
      <w:start w:val="1"/>
      <w:numFmt w:val="lowerLetter"/>
      <w:lvlText w:val="%5."/>
      <w:lvlJc w:val="left"/>
      <w:pPr>
        <w:ind w:left="5400" w:hanging="360"/>
      </w:pPr>
    </w:lvl>
    <w:lvl w:ilvl="5" w:tplc="0415001B" w:tentative="1">
      <w:start w:val="1"/>
      <w:numFmt w:val="lowerRoman"/>
      <w:lvlText w:val="%6."/>
      <w:lvlJc w:val="right"/>
      <w:pPr>
        <w:ind w:left="6120" w:hanging="180"/>
      </w:pPr>
    </w:lvl>
    <w:lvl w:ilvl="6" w:tplc="0415000F" w:tentative="1">
      <w:start w:val="1"/>
      <w:numFmt w:val="decimal"/>
      <w:lvlText w:val="%7."/>
      <w:lvlJc w:val="left"/>
      <w:pPr>
        <w:ind w:left="6840" w:hanging="360"/>
      </w:pPr>
    </w:lvl>
    <w:lvl w:ilvl="7" w:tplc="04150019" w:tentative="1">
      <w:start w:val="1"/>
      <w:numFmt w:val="lowerLetter"/>
      <w:lvlText w:val="%8."/>
      <w:lvlJc w:val="left"/>
      <w:pPr>
        <w:ind w:left="7560" w:hanging="360"/>
      </w:pPr>
    </w:lvl>
    <w:lvl w:ilvl="8" w:tplc="041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503F550E"/>
    <w:multiLevelType w:val="hybridMultilevel"/>
    <w:tmpl w:val="E24C14AC"/>
    <w:lvl w:ilvl="0" w:tplc="19C63870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0"/>
  </w:num>
  <w:num w:numId="14">
    <w:abstractNumId w:val="13"/>
  </w:num>
  <w:num w:numId="15">
    <w:abstractNumId w:val="1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6D95"/>
    <w:rsid w:val="00015287"/>
    <w:rsid w:val="00024577"/>
    <w:rsid w:val="00026D95"/>
    <w:rsid w:val="00121424"/>
    <w:rsid w:val="00195D64"/>
    <w:rsid w:val="001C690A"/>
    <w:rsid w:val="001E0356"/>
    <w:rsid w:val="002221E4"/>
    <w:rsid w:val="003C46B5"/>
    <w:rsid w:val="00402A10"/>
    <w:rsid w:val="00484A84"/>
    <w:rsid w:val="00502A62"/>
    <w:rsid w:val="00662C94"/>
    <w:rsid w:val="00733A8D"/>
    <w:rsid w:val="00746655"/>
    <w:rsid w:val="007708D4"/>
    <w:rsid w:val="008076A3"/>
    <w:rsid w:val="008550F4"/>
    <w:rsid w:val="00A77C5D"/>
    <w:rsid w:val="00A9028B"/>
    <w:rsid w:val="00AB709D"/>
    <w:rsid w:val="00DF30C0"/>
    <w:rsid w:val="00F150F9"/>
    <w:rsid w:val="00F32DAC"/>
    <w:rsid w:val="00FD2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492079"/>
  <w15:docId w15:val="{D7F84C85-9F11-48BC-9EE3-3094E28EE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noProof/>
      <w:lang w:val="pl-PL"/>
    </w:rPr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8550F4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8550F4"/>
  </w:style>
  <w:style w:type="paragraph" w:styleId="Stopka">
    <w:name w:val="footer"/>
    <w:basedOn w:val="Normalny"/>
    <w:link w:val="StopkaZnak"/>
    <w:rsid w:val="008550F4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8550F4"/>
  </w:style>
  <w:style w:type="paragraph" w:styleId="Akapitzlist">
    <w:name w:val="List Paragraph"/>
    <w:aliases w:val="N w prog,List Paragraph,ORE MYŚLNIKI,Kolorowa lista — akcent 11,Numerowanie,Obiekt,normalny tekst,Średnia siatka 1 — akcent 21,Jasna siatka — akcent 31,Colorful List Accent 1,List Paragraph3"/>
    <w:basedOn w:val="Normalny"/>
    <w:link w:val="AkapitzlistZnak"/>
    <w:uiPriority w:val="34"/>
    <w:qFormat/>
    <w:rsid w:val="003C46B5"/>
    <w:pPr>
      <w:spacing w:line="276" w:lineRule="auto"/>
      <w:ind w:left="720"/>
      <w:contextualSpacing/>
    </w:pPr>
    <w:rPr>
      <w:noProof w:val="0"/>
      <w:sz w:val="22"/>
      <w:szCs w:val="22"/>
    </w:rPr>
  </w:style>
  <w:style w:type="character" w:customStyle="1" w:styleId="AkapitzlistZnak">
    <w:name w:val="Akapit z listą Znak"/>
    <w:aliases w:val="N w prog Znak,List Paragraph Znak,ORE MYŚLNIKI Znak,Kolorowa lista — akcent 11 Znak,Numerowanie Znak,Obiekt Znak,normalny tekst Znak,Średnia siatka 1 — akcent 21 Znak,Jasna siatka — akcent 31 Znak,Colorful List Accent 1 Znak"/>
    <w:link w:val="Akapitzlist"/>
    <w:uiPriority w:val="34"/>
    <w:qFormat/>
    <w:locked/>
    <w:rsid w:val="003C46B5"/>
    <w:rPr>
      <w:sz w:val="22"/>
      <w:szCs w:val="22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298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Filowiat</dc:creator>
  <cp:keywords/>
  <cp:lastModifiedBy>admin</cp:lastModifiedBy>
  <cp:revision>12</cp:revision>
  <cp:lastPrinted>2026-06-01T10:50:00Z</cp:lastPrinted>
  <dcterms:created xsi:type="dcterms:W3CDTF">2026-05-31T17:56:00Z</dcterms:created>
  <dcterms:modified xsi:type="dcterms:W3CDTF">2026-06-03T18:28:00Z</dcterms:modified>
</cp:coreProperties>
</file>